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adf9254fe1f46b2174540059ee7c85665b607b"/>
    <w:p>
      <w:pPr>
        <w:pStyle w:val="Heading1"/>
      </w:pPr>
      <w:r>
        <w:t xml:space="preserve">Cover Letter for Musician Position in United States Los Angeles</w:t>
      </w:r>
    </w:p>
    <w:p>
      <w:pPr>
        <w:pStyle w:val="FirstParagraph"/>
      </w:pPr>
      <w:r>
        <w:t xml:space="preserve">Dear [Hiring Manager's Name or "Music Industry Professional"],</w:t>
      </w:r>
    </w:p>
    <w:p>
      <w:pPr>
        <w:pStyle w:val="BodyText"/>
      </w:pPr>
      <w:r>
        <w:t xml:space="preserve">I am thrilled to apply for the musician position in the vibrant and dynamic music scene of the United States Los Angeles. As a dedicated musician with a passion for creating and performing music that resonates across cultural and artistic boundaries, I am eager to contribute my talents, experience, and creative vision to an organization that values innovation, collaboration, and excellence. The opportunity to be part of Los Angeles’ rich musical landscape—where genres collide and artists thrive—is both inspiring and deeply personal to me.</w:t>
      </w:r>
    </w:p>
    <w:p>
      <w:pPr>
        <w:pStyle w:val="BodyText"/>
      </w:pPr>
      <w:r>
        <w:t xml:space="preserve">With over [X years] of experience in the music industry, I have cultivated a diverse skill set as a musician, performer, and collaborator. My journey began in [city or region], where I honed my craft through rigorous training, live performances, and mentorship under renowned artists. This foundation has allowed me to develop a unique voice as a musician while staying adaptable to the ever-evolving demands of the industry. Whether performing in intimate venues, recording studio sessions, or leading community music initiatives, I approach every opportunity with passion and professionalism.</w:t>
      </w:r>
    </w:p>
    <w:p>
      <w:pPr>
        <w:pStyle w:val="BodyText"/>
      </w:pPr>
      <w:r>
        <w:t xml:space="preserve">Los Angeles is not just a city; it is a cultural epicenter where music shapes identities and defines communities. As a musician in this environment, I have witnessed firsthand the power of art to unite people across backgrounds. The United States Los Angeles scene thrives on its diversity—blending hip-hop, rock, jazz, Latin rhythms, and electronic music into a tapestry of innovation. My ability to navigate and contribute to this multifaceted ecosystem makes me a strong candidate for this role. I am particularly drawn to organizations that prioritize artistic integrity while fostering opportunities for growth and collaboration.</w:t>
      </w:r>
    </w:p>
    <w:p>
      <w:pPr>
        <w:pStyle w:val="BodyText"/>
      </w:pPr>
      <w:r>
        <w:t xml:space="preserve">My strengths as a musician include [list specific skills, e.g., "proficiency in multiple instruments such as guitar, piano, and percussion," "strong vocal capabilities across genres," "expertise in music production and sound engineering," or "experience in live performance and stagecraft"]. I have performed extensively in venues ranging from local bars to major festivals, including [mention any notable performances or events]. These experiences have taught me the importance of adaptability, creativity, and a deep understanding of audience engagement. Whether I’m composing original music, arranging for ensembles, or collaborating with other artists, I strive to bring authenticity and emotional depth to every project.</w:t>
      </w:r>
    </w:p>
    <w:p>
      <w:pPr>
        <w:pStyle w:val="BodyText"/>
      </w:pPr>
      <w:r>
        <w:t xml:space="preserve">In addition to my performance experience, I am committed to giving back to the music community. In Los Angeles, I have volunteered with local initiatives that provide music education and mentorship programs for underprivileged youth. This work has reinforced my belief in the transformative power of music and inspired me to seek opportunities where I can both grow professionally and make a meaningful impact. As a musician, I understand that success is not just about personal achievement but also about contributing to the broader cultural fabric of the city.</w:t>
      </w:r>
    </w:p>
    <w:p>
      <w:pPr>
        <w:pStyle w:val="BodyText"/>
      </w:pPr>
      <w:r>
        <w:t xml:space="preserve">The United States Los Angeles music industry is known for its fierce competition and unparalleled creativity. To thrive here, one must be resilient, resourceful, and open to new ideas. My career has been defined by these qualities. I have successfully navigated challenges such as [mention specific challenges, e.g., "building a freelance career during the pandemic," "adapting to digital platforms for music distribution," or "collaborating with artists from different cultural backgrounds"]. These experiences have not only strengthened my technical abilities but also deepened my appreciation for the collaborative spirit that defines Los Angeles’ music scene.</w:t>
      </w:r>
    </w:p>
    <w:p>
      <w:pPr>
        <w:pStyle w:val="BodyText"/>
      </w:pPr>
      <w:r>
        <w:t xml:space="preserve">What sets me apart as a musician is my ability to connect with audiences on an emotional level. Whether through live performances, studio recordings, or community projects, I aim to create music that tells a story and sparks conversations. In Los Angeles, where innovation and tradition often intersect, I am particularly interested in exploring how traditional sounds can be reimagined through modern techniques. This curiosity drives me to experiment with new genres and technologies while remaining grounded in the core principles of musicianship.</w:t>
      </w:r>
    </w:p>
    <w:p>
      <w:pPr>
        <w:pStyle w:val="BodyText"/>
      </w:pPr>
      <w:r>
        <w:t xml:space="preserve">I am especially drawn to [Company/Institution Name] because of its [mention specific qualities, e.g., "commitment to nurturing emerging talent," "reputation for excellence in live events," or "dedication to cultural preservation through music"]. I believe my background and vision align closely with the values of your organization. I am eager to contribute my skills as a musician while learning from the expertise of your team. Together, we can create experiences that inspire and uplift audiences in Los Angeles and beyond.</w:t>
      </w:r>
    </w:p>
    <w:p>
      <w:pPr>
        <w:pStyle w:val="BodyText"/>
      </w:pPr>
      <w:r>
        <w:t xml:space="preserve">Thank you for considering my application. I would be honored to discuss how my unique perspective and talents as a musician can benefit your organization. Please feel free to contact me at [your phone number] or [your email address] at your earliest convenience. I look forward to the opportunity to contribute to the thriving music culture of the United States Los Ange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United States Los Angeles</dc:title>
  <dc:creator/>
  <dc:language>en</dc:language>
  <cp:keywords/>
  <dcterms:created xsi:type="dcterms:W3CDTF">2026-07-24T14:31:19Z</dcterms:created>
  <dcterms:modified xsi:type="dcterms:W3CDTF">2026-07-24T14:31:19Z</dcterms:modified>
</cp:coreProperties>
</file>

<file path=docProps/custom.xml><?xml version="1.0" encoding="utf-8"?>
<Properties xmlns="http://schemas.openxmlformats.org/officeDocument/2006/custom-properties" xmlns:vt="http://schemas.openxmlformats.org/officeDocument/2006/docPropsVTypes"/>
</file>